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6BED4" w14:textId="6AB3EB4E" w:rsidR="00016EA0" w:rsidRPr="00386A26" w:rsidRDefault="00016EA0" w:rsidP="00386A26">
      <w:pPr>
        <w:pStyle w:val="GvdeMetni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403B019" w14:textId="3B47953F" w:rsidR="00386A26" w:rsidRPr="00386A26" w:rsidRDefault="00386A26" w:rsidP="00386A26">
      <w:pPr>
        <w:pStyle w:val="GvdeMetni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4906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3"/>
        <w:gridCol w:w="2409"/>
        <w:gridCol w:w="2825"/>
        <w:gridCol w:w="2977"/>
        <w:gridCol w:w="2693"/>
        <w:gridCol w:w="3129"/>
      </w:tblGrid>
      <w:tr w:rsidR="00016EA0" w:rsidRPr="000F110C" w14:paraId="5814E4AC" w14:textId="77777777" w:rsidTr="004C78A6">
        <w:trPr>
          <w:trHeight w:val="298"/>
        </w:trPr>
        <w:tc>
          <w:tcPr>
            <w:tcW w:w="873" w:type="dxa"/>
          </w:tcPr>
          <w:p w14:paraId="3C8763D5" w14:textId="1553C5EC" w:rsidR="00016EA0" w:rsidRPr="003A75AB" w:rsidRDefault="00016EA0" w:rsidP="0004373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310DB76C" w14:textId="66C30271" w:rsidR="005104FB" w:rsidRPr="003A75AB" w:rsidRDefault="005104FB" w:rsidP="005104FB">
            <w:pPr>
              <w:jc w:val="center"/>
              <w:rPr>
                <w:rFonts w:asciiTheme="minorHAnsi" w:hAnsiTheme="minorHAnsi" w:cstheme="minorHAnsi"/>
                <w:b/>
                <w:w w:val="45"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spacing w:val="-2"/>
                <w:w w:val="110"/>
                <w:sz w:val="20"/>
                <w:szCs w:val="20"/>
              </w:rPr>
              <w:t>MONDAY</w:t>
            </w:r>
          </w:p>
        </w:tc>
        <w:tc>
          <w:tcPr>
            <w:tcW w:w="2825" w:type="dxa"/>
          </w:tcPr>
          <w:p w14:paraId="76428A4A" w14:textId="29051DEA" w:rsidR="005104FB" w:rsidRPr="003A75AB" w:rsidRDefault="005104FB" w:rsidP="005104FB">
            <w:pPr>
              <w:jc w:val="center"/>
              <w:rPr>
                <w:rFonts w:asciiTheme="minorHAnsi" w:hAnsiTheme="minorHAnsi" w:cstheme="minorHAnsi"/>
                <w:b/>
                <w:w w:val="45"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101"/>
                <w:sz w:val="20"/>
                <w:szCs w:val="20"/>
              </w:rPr>
              <w:t>TUESDAY</w:t>
            </w:r>
          </w:p>
        </w:tc>
        <w:tc>
          <w:tcPr>
            <w:tcW w:w="2977" w:type="dxa"/>
          </w:tcPr>
          <w:p w14:paraId="71C033D6" w14:textId="01B524E9" w:rsidR="005104FB" w:rsidRPr="003A75AB" w:rsidRDefault="005104FB" w:rsidP="00F4572C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120"/>
                <w:sz w:val="20"/>
                <w:szCs w:val="20"/>
              </w:rPr>
              <w:t>WEDNESDAY</w:t>
            </w:r>
          </w:p>
        </w:tc>
        <w:tc>
          <w:tcPr>
            <w:tcW w:w="2693" w:type="dxa"/>
          </w:tcPr>
          <w:p w14:paraId="75919BCA" w14:textId="626E4C47" w:rsidR="005104FB" w:rsidRPr="003A75AB" w:rsidRDefault="005104FB" w:rsidP="00F4572C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115"/>
                <w:sz w:val="20"/>
                <w:szCs w:val="20"/>
              </w:rPr>
              <w:t>THURSDAY</w:t>
            </w:r>
          </w:p>
        </w:tc>
        <w:tc>
          <w:tcPr>
            <w:tcW w:w="3129" w:type="dxa"/>
          </w:tcPr>
          <w:p w14:paraId="6E1288BE" w14:textId="30645D15" w:rsidR="005104FB" w:rsidRPr="003A75AB" w:rsidRDefault="005104FB" w:rsidP="00F4572C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125"/>
                <w:sz w:val="20"/>
                <w:szCs w:val="20"/>
              </w:rPr>
              <w:t>FRIDAY</w:t>
            </w:r>
          </w:p>
        </w:tc>
      </w:tr>
      <w:tr w:rsidR="004C78A6" w:rsidRPr="000F110C" w14:paraId="6F63D1DA" w14:textId="77777777" w:rsidTr="004C78A6">
        <w:trPr>
          <w:trHeight w:val="126"/>
        </w:trPr>
        <w:tc>
          <w:tcPr>
            <w:tcW w:w="873" w:type="dxa"/>
          </w:tcPr>
          <w:p w14:paraId="349579DE" w14:textId="6F8AB307" w:rsidR="004C78A6" w:rsidRPr="003A75AB" w:rsidRDefault="004C78A6" w:rsidP="004C78A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08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: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45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9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640D5FC7" w14:textId="795CA48B" w:rsidR="004C78A6" w:rsidRPr="003A75AB" w:rsidRDefault="004C78A6" w:rsidP="004C78A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825" w:type="dxa"/>
          </w:tcPr>
          <w:p w14:paraId="0EC2A0D6" w14:textId="5E52A6D9" w:rsidR="004C78A6" w:rsidRPr="003A75AB" w:rsidRDefault="004C78A6" w:rsidP="004C78A6">
            <w:pPr>
              <w:jc w:val="center"/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</w:p>
        </w:tc>
        <w:tc>
          <w:tcPr>
            <w:tcW w:w="2977" w:type="dxa"/>
          </w:tcPr>
          <w:p w14:paraId="7F5C8F10" w14:textId="56B90EAD" w:rsidR="004C78A6" w:rsidRPr="003A75AB" w:rsidRDefault="004C78A6" w:rsidP="004C78A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B3E381E" w14:textId="05E4C360" w:rsidR="004C78A6" w:rsidRPr="003A75AB" w:rsidRDefault="004C78A6" w:rsidP="004C78A6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highlight w:val="green"/>
                <w:shd w:val="clear" w:color="auto" w:fill="FFFFFF"/>
              </w:rPr>
            </w:pPr>
          </w:p>
        </w:tc>
        <w:tc>
          <w:tcPr>
            <w:tcW w:w="3129" w:type="dxa"/>
          </w:tcPr>
          <w:p w14:paraId="2DE2C31C" w14:textId="4F35591D" w:rsidR="004C78A6" w:rsidRPr="003A75AB" w:rsidRDefault="004C78A6" w:rsidP="004C78A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E2D93" w:rsidRPr="000F110C" w14:paraId="5649BEF6" w14:textId="77777777" w:rsidTr="004C78A6">
        <w:trPr>
          <w:trHeight w:val="996"/>
        </w:trPr>
        <w:tc>
          <w:tcPr>
            <w:tcW w:w="873" w:type="dxa"/>
          </w:tcPr>
          <w:p w14:paraId="63767960" w14:textId="64B8F741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31B4857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8B32418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09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45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0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70160CE8" w14:textId="33627F23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25" w:type="dxa"/>
          </w:tcPr>
          <w:p w14:paraId="1F5E8070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NV-316 Sewerage (3+0)3</w:t>
            </w:r>
          </w:p>
          <w:p w14:paraId="0772060F" w14:textId="453B574C" w:rsidR="00EE2D93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</w:pP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Prof.Dr</w:t>
            </w:r>
            <w:proofErr w:type="spellEnd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. </w:t>
            </w: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Orhan</w:t>
            </w:r>
            <w:proofErr w:type="spellEnd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Gündüz</w:t>
            </w:r>
            <w:proofErr w:type="spellEnd"/>
          </w:p>
          <w:p w14:paraId="1090E078" w14:textId="6E294392" w:rsidR="004F5919" w:rsidRPr="003A75AB" w:rsidRDefault="004F5919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CE-04</w:t>
            </w:r>
            <w:r w:rsidR="006B00F4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65FE0AB6" w14:textId="2153B4AA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144E441B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NV-320 Air Pollution Control </w:t>
            </w: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(3+0)3 </w:t>
            </w:r>
          </w:p>
          <w:p w14:paraId="19976A25" w14:textId="64CAE550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Prof. Dr.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ait</w:t>
            </w:r>
            <w:proofErr w:type="spellEnd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mil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ofuoğlu</w:t>
            </w:r>
            <w:proofErr w:type="spellEnd"/>
          </w:p>
          <w:p w14:paraId="56CC24F9" w14:textId="715DB4AA" w:rsidR="004F5919" w:rsidRPr="003A75AB" w:rsidRDefault="00ED4ECF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5DEDE300" w14:textId="5FC789F2" w:rsidR="00EE2D93" w:rsidRPr="003A75AB" w:rsidRDefault="00EE2D93" w:rsidP="00EE2D93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693" w:type="dxa"/>
          </w:tcPr>
          <w:p w14:paraId="3BAD50B5" w14:textId="77777777" w:rsidR="00EE2D93" w:rsidRDefault="00EE2D93" w:rsidP="00EE2D93">
            <w:pPr>
              <w:jc w:val="center"/>
              <w:rPr>
                <w:rFonts w:ascii="Calibri" w:hAnsi="Calibri" w:cs="Calibri"/>
                <w:color w:val="1F497D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NV-314 Transport Processes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 </w:t>
            </w: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(3+0)3</w:t>
            </w:r>
            <w:r>
              <w:rPr>
                <w:rFonts w:ascii="Calibri" w:hAnsi="Calibri" w:cs="Calibri"/>
                <w:color w:val="1F497D"/>
                <w:shd w:val="clear" w:color="auto" w:fill="FFFFFF"/>
              </w:rPr>
              <w:t> </w:t>
            </w:r>
          </w:p>
          <w:p w14:paraId="02FE0E9E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Assist. Prof. Dr. 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Hale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Demirtepe</w:t>
            </w:r>
            <w:proofErr w:type="spellEnd"/>
          </w:p>
          <w:p w14:paraId="14AC3C73" w14:textId="32D19362" w:rsidR="00EE2D93" w:rsidRPr="003A75AB" w:rsidRDefault="004F5919" w:rsidP="00091D17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6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3129" w:type="dxa"/>
          </w:tcPr>
          <w:p w14:paraId="2D6D545A" w14:textId="34DE4E9C" w:rsidR="00EE2D93" w:rsidRPr="004672C8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highlight w:val="yellow"/>
                <w:shd w:val="clear" w:color="auto" w:fill="FFFFFF"/>
              </w:rPr>
            </w:pPr>
          </w:p>
        </w:tc>
      </w:tr>
      <w:tr w:rsidR="00EE2D93" w:rsidRPr="000F110C" w14:paraId="28243F7D" w14:textId="77777777" w:rsidTr="004C78A6">
        <w:trPr>
          <w:trHeight w:val="674"/>
        </w:trPr>
        <w:tc>
          <w:tcPr>
            <w:tcW w:w="873" w:type="dxa"/>
          </w:tcPr>
          <w:p w14:paraId="662FBB08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0270FAD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5913DA9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0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45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1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61F176C8" w14:textId="64B44272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25" w:type="dxa"/>
          </w:tcPr>
          <w:p w14:paraId="2723256B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NV-316 Sewerage (3+0)3</w:t>
            </w:r>
          </w:p>
          <w:p w14:paraId="0A5F5330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</w:pP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Prof.Dr</w:t>
            </w:r>
            <w:proofErr w:type="spellEnd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. </w:t>
            </w: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Orhan</w:t>
            </w:r>
            <w:proofErr w:type="spellEnd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Gündüz</w:t>
            </w:r>
            <w:proofErr w:type="spellEnd"/>
          </w:p>
          <w:p w14:paraId="47342C24" w14:textId="442B95A3" w:rsidR="004F5919" w:rsidRPr="003A75AB" w:rsidRDefault="004F5919" w:rsidP="004F5919">
            <w:pPr>
              <w:jc w:val="center"/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CE-04</w:t>
            </w:r>
            <w:r w:rsidR="00091D17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699C729E" w14:textId="36C857A5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77" w:type="dxa"/>
          </w:tcPr>
          <w:p w14:paraId="20C37F88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NV-320 Air Pollution Control </w:t>
            </w: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(3+0)3 </w:t>
            </w:r>
          </w:p>
          <w:p w14:paraId="07004B4B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Prof. Dr.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ait</w:t>
            </w:r>
            <w:proofErr w:type="spellEnd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mil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ofuoğlu</w:t>
            </w:r>
            <w:proofErr w:type="spellEnd"/>
          </w:p>
          <w:p w14:paraId="29EE09F0" w14:textId="0C37EAF5" w:rsidR="004F5919" w:rsidRPr="003A75AB" w:rsidRDefault="00ED4ECF" w:rsidP="004F591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FE4EFD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1E605C5" w14:textId="4BDC5C23" w:rsidR="00EE2D93" w:rsidRPr="003A75AB" w:rsidRDefault="00EE2D93" w:rsidP="00EE2D93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693" w:type="dxa"/>
          </w:tcPr>
          <w:p w14:paraId="67837539" w14:textId="77777777" w:rsidR="00EE2D93" w:rsidRDefault="00EE2D93" w:rsidP="00EE2D93">
            <w:pPr>
              <w:jc w:val="center"/>
              <w:rPr>
                <w:rFonts w:ascii="Calibri" w:hAnsi="Calibri" w:cs="Calibri"/>
                <w:color w:val="1F497D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NV-314 Transport Processes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 </w:t>
            </w: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(3+0)3</w:t>
            </w:r>
            <w:r>
              <w:rPr>
                <w:rFonts w:ascii="Calibri" w:hAnsi="Calibri" w:cs="Calibri"/>
                <w:color w:val="1F497D"/>
                <w:shd w:val="clear" w:color="auto" w:fill="FFFFFF"/>
              </w:rPr>
              <w:t> </w:t>
            </w:r>
          </w:p>
          <w:p w14:paraId="393503E5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Assist. Prof. Dr. 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Hale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Demirtepe</w:t>
            </w:r>
            <w:proofErr w:type="spellEnd"/>
          </w:p>
          <w:p w14:paraId="5F3BE9FB" w14:textId="315FB5E2" w:rsidR="004F5919" w:rsidRPr="003A75AB" w:rsidRDefault="004F5919" w:rsidP="004F591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6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2D17715A" w14:textId="2B5635AA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68BCA574" w14:textId="7DA7E628" w:rsidR="00EE2D93" w:rsidRPr="004672C8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="00EE2D93" w:rsidRPr="000F110C" w14:paraId="143A0372" w14:textId="77777777" w:rsidTr="004C78A6">
        <w:trPr>
          <w:trHeight w:val="754"/>
        </w:trPr>
        <w:tc>
          <w:tcPr>
            <w:tcW w:w="873" w:type="dxa"/>
          </w:tcPr>
          <w:p w14:paraId="11A46AEA" w14:textId="28530303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BA657F1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7889695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1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45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2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40295B23" w14:textId="7265FC5B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25" w:type="dxa"/>
          </w:tcPr>
          <w:p w14:paraId="5A57BF89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NV-316 Sewerage (3+0)3</w:t>
            </w:r>
          </w:p>
          <w:p w14:paraId="735BDCBC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</w:pP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Prof.Dr</w:t>
            </w:r>
            <w:proofErr w:type="spellEnd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. </w:t>
            </w: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Orhan</w:t>
            </w:r>
            <w:proofErr w:type="spellEnd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Gündüz</w:t>
            </w:r>
            <w:proofErr w:type="spellEnd"/>
          </w:p>
          <w:p w14:paraId="378E2FC2" w14:textId="57187457" w:rsidR="004F5919" w:rsidRPr="003A75AB" w:rsidRDefault="004F5919" w:rsidP="004F5919">
            <w:pPr>
              <w:jc w:val="center"/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CE-04</w:t>
            </w:r>
            <w:r w:rsidR="00FE4EFD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1FD1397F" w14:textId="3ED72A83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77" w:type="dxa"/>
          </w:tcPr>
          <w:p w14:paraId="2B1D6901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NV-320 Air Pollution Control </w:t>
            </w: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(3+0)3 </w:t>
            </w:r>
          </w:p>
          <w:p w14:paraId="22520788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Prof. Dr.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ait</w:t>
            </w:r>
            <w:proofErr w:type="spellEnd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mil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ofuoğlu</w:t>
            </w:r>
            <w:proofErr w:type="spellEnd"/>
          </w:p>
          <w:p w14:paraId="2C0009E4" w14:textId="53BF16AE" w:rsidR="004F5919" w:rsidRPr="003A75AB" w:rsidRDefault="00ED4ECF" w:rsidP="004F591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FE4EFD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897800C" w14:textId="5F86A7B3" w:rsidR="00EE2D93" w:rsidRPr="003A75AB" w:rsidRDefault="00EE2D93" w:rsidP="00EE2D93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693" w:type="dxa"/>
          </w:tcPr>
          <w:p w14:paraId="41E34028" w14:textId="77777777" w:rsidR="00EE2D93" w:rsidRDefault="00EE2D93" w:rsidP="00EE2D93">
            <w:pPr>
              <w:jc w:val="center"/>
              <w:rPr>
                <w:rFonts w:ascii="Calibri" w:hAnsi="Calibri" w:cs="Calibri"/>
                <w:color w:val="1F497D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ENV-314 Transport Processes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 </w:t>
            </w: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(3+0)3</w:t>
            </w:r>
            <w:r>
              <w:rPr>
                <w:rFonts w:ascii="Calibri" w:hAnsi="Calibri" w:cs="Calibri"/>
                <w:color w:val="1F497D"/>
                <w:shd w:val="clear" w:color="auto" w:fill="FFFFFF"/>
              </w:rPr>
              <w:t> </w:t>
            </w:r>
          </w:p>
          <w:p w14:paraId="462121D0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Assist. Prof. Dr. 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Hale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Demirtepe</w:t>
            </w:r>
            <w:proofErr w:type="spellEnd"/>
          </w:p>
          <w:p w14:paraId="188C22D8" w14:textId="77476A85" w:rsidR="004F5919" w:rsidRPr="003A75AB" w:rsidRDefault="004F5919" w:rsidP="004F591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6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15ECA070" w14:textId="255578F3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66603765" w14:textId="57B2B3C8" w:rsidR="00EE2D93" w:rsidRPr="006623B4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</w:p>
        </w:tc>
      </w:tr>
      <w:tr w:rsidR="00EE2D93" w:rsidRPr="000F110C" w14:paraId="6D5DAE1D" w14:textId="77777777" w:rsidTr="004C78A6">
        <w:trPr>
          <w:trHeight w:val="99"/>
        </w:trPr>
        <w:tc>
          <w:tcPr>
            <w:tcW w:w="873" w:type="dxa"/>
          </w:tcPr>
          <w:p w14:paraId="10A2F985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574B1345" w14:textId="79868946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25" w:type="dxa"/>
          </w:tcPr>
          <w:p w14:paraId="762F217E" w14:textId="465E96EB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77" w:type="dxa"/>
          </w:tcPr>
          <w:p w14:paraId="0924E067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6C18C2F" w14:textId="2807CD2B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2A2BCCD4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E2D93" w:rsidRPr="000F110C" w14:paraId="39C883B5" w14:textId="77777777" w:rsidTr="001E006D">
        <w:trPr>
          <w:trHeight w:val="1351"/>
        </w:trPr>
        <w:tc>
          <w:tcPr>
            <w:tcW w:w="873" w:type="dxa"/>
          </w:tcPr>
          <w:p w14:paraId="3DED8B37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D02A069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3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4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0A18F3C4" w14:textId="1CE264DB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25" w:type="dxa"/>
          </w:tcPr>
          <w:p w14:paraId="51574BEB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ENV-318 Sludge </w:t>
            </w:r>
            <w:proofErr w:type="gramStart"/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Treatment  (</w:t>
            </w:r>
            <w:proofErr w:type="gramEnd"/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3+0)3</w:t>
            </w:r>
          </w:p>
          <w:p w14:paraId="1D084E44" w14:textId="1F52B771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Assist. Prof. Dr. 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Mehmet Ali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Küçüker</w:t>
            </w:r>
            <w:proofErr w:type="spellEnd"/>
          </w:p>
          <w:p w14:paraId="43541B94" w14:textId="60341D8C" w:rsidR="004F5919" w:rsidRPr="003A75AB" w:rsidRDefault="004F5919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6</w:t>
            </w:r>
            <w:r w:rsidR="006B00F4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62AF3CA6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</w:p>
          <w:p w14:paraId="67614184" w14:textId="6B2250F8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77" w:type="dxa"/>
          </w:tcPr>
          <w:p w14:paraId="2D2724DC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NV-312 Unit O</w:t>
            </w:r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ps &amp;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Procs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of WW Treatment </w:t>
            </w: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(3+2)4 </w:t>
            </w:r>
          </w:p>
          <w:p w14:paraId="51BDDF17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proofErr w:type="spellStart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H. Eser Ökten</w:t>
            </w:r>
          </w:p>
          <w:p w14:paraId="191B5666" w14:textId="1982A59B" w:rsidR="00EE2D93" w:rsidRPr="003A75AB" w:rsidRDefault="0022265D" w:rsidP="00091D17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2693" w:type="dxa"/>
          </w:tcPr>
          <w:p w14:paraId="05D4B0C5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NV-312 Unit O</w:t>
            </w:r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ps &amp;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Procs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of WW Treatment </w:t>
            </w: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(3+2)4 </w:t>
            </w:r>
          </w:p>
          <w:p w14:paraId="4B8E2512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proofErr w:type="spellStart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H. Eser Ökten</w:t>
            </w:r>
          </w:p>
          <w:p w14:paraId="60268730" w14:textId="0A7B3A6F" w:rsidR="006B00F4" w:rsidRPr="003A75AB" w:rsidRDefault="0022265D" w:rsidP="006B00F4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4A14170C" w14:textId="102E6D5F" w:rsidR="00E078E9" w:rsidRPr="003A75AB" w:rsidRDefault="00E078E9" w:rsidP="00E078E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6C807E9D" w14:textId="050403F3" w:rsidR="00EE2D93" w:rsidRPr="004672C8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  <w:tc>
          <w:tcPr>
            <w:tcW w:w="3129" w:type="dxa"/>
            <w:shd w:val="clear" w:color="auto" w:fill="auto"/>
          </w:tcPr>
          <w:p w14:paraId="6CD0F43F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273711DE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ENV-350 Materials, Machines &amp; </w:t>
            </w:r>
            <w:proofErr w:type="spellStart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qpmts</w:t>
            </w:r>
            <w:proofErr w:type="spellEnd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in </w:t>
            </w:r>
            <w:proofErr w:type="spellStart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nvE</w:t>
            </w:r>
            <w:proofErr w:type="spellEnd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(3+0)3</w:t>
            </w:r>
          </w:p>
          <w:p w14:paraId="06B54A98" w14:textId="09490612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Dr.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Ersin</w:t>
            </w:r>
            <w:proofErr w:type="spellEnd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Kasırga</w:t>
            </w:r>
            <w:proofErr w:type="spellEnd"/>
          </w:p>
          <w:p w14:paraId="517AA71F" w14:textId="68CE2418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ONLINE</w:t>
            </w:r>
          </w:p>
          <w:p w14:paraId="21E71976" w14:textId="10A65090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E2D93" w:rsidRPr="000F110C" w14:paraId="332FAF47" w14:textId="77777777" w:rsidTr="001E006D">
        <w:trPr>
          <w:trHeight w:val="606"/>
        </w:trPr>
        <w:tc>
          <w:tcPr>
            <w:tcW w:w="873" w:type="dxa"/>
          </w:tcPr>
          <w:p w14:paraId="5C71874D" w14:textId="7C3D23BA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A6078EE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4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3350310A" w14:textId="3443D61D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25" w:type="dxa"/>
          </w:tcPr>
          <w:p w14:paraId="77B6A41D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ENV-318 Sludge </w:t>
            </w:r>
            <w:proofErr w:type="gramStart"/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Treatment  (</w:t>
            </w:r>
            <w:proofErr w:type="gramEnd"/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3+0)3</w:t>
            </w:r>
          </w:p>
          <w:p w14:paraId="34C2D762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Assist. Prof. Dr. 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Mehmet Ali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Küçüker</w:t>
            </w:r>
            <w:proofErr w:type="spellEnd"/>
          </w:p>
          <w:p w14:paraId="17DBB28F" w14:textId="24E8DCA5" w:rsidR="004F5919" w:rsidRPr="003A75AB" w:rsidRDefault="004F5919" w:rsidP="004F591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6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1CDA557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</w:p>
          <w:p w14:paraId="43482F69" w14:textId="1E893B33" w:rsidR="00EE2D93" w:rsidRPr="003A75AB" w:rsidRDefault="00EE2D93" w:rsidP="00EE2D93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</w:tcPr>
          <w:p w14:paraId="7C246705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NV-312 Unit O</w:t>
            </w:r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ps &amp;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Procs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of WW Treatment </w:t>
            </w: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(3+2)4 </w:t>
            </w:r>
          </w:p>
          <w:p w14:paraId="1B9119B6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proofErr w:type="spellStart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H. Eser Ökten</w:t>
            </w:r>
          </w:p>
          <w:p w14:paraId="18D8C46C" w14:textId="3F1F5181" w:rsidR="00EE2D93" w:rsidRPr="003A75AB" w:rsidRDefault="0022265D" w:rsidP="00091D17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2693" w:type="dxa"/>
          </w:tcPr>
          <w:p w14:paraId="27310386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NV-312 Unit O</w:t>
            </w:r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ps &amp;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Procs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of WW Treatment </w:t>
            </w: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(3+2)4 </w:t>
            </w:r>
          </w:p>
          <w:p w14:paraId="1E60F94F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proofErr w:type="spellStart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H. Eser Ökten</w:t>
            </w:r>
          </w:p>
          <w:p w14:paraId="7FC4F2F5" w14:textId="5D41FABF" w:rsidR="00E078E9" w:rsidRPr="003A75AB" w:rsidRDefault="0022265D" w:rsidP="00E078E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bookmarkStart w:id="0" w:name="_GoBack"/>
            <w:bookmarkEnd w:id="0"/>
          </w:p>
          <w:p w14:paraId="50B6DF2A" w14:textId="2727E361" w:rsidR="00EE2D93" w:rsidRPr="004672C8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  <w:tc>
          <w:tcPr>
            <w:tcW w:w="3129" w:type="dxa"/>
            <w:shd w:val="clear" w:color="auto" w:fill="auto"/>
          </w:tcPr>
          <w:p w14:paraId="0ADE2455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ENV-350 Materials, Machines &amp; </w:t>
            </w:r>
            <w:proofErr w:type="spellStart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qpmts</w:t>
            </w:r>
            <w:proofErr w:type="spellEnd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in </w:t>
            </w:r>
            <w:proofErr w:type="spellStart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nvE</w:t>
            </w:r>
            <w:proofErr w:type="spellEnd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(3+0)3</w:t>
            </w:r>
          </w:p>
          <w:p w14:paraId="07249AB0" w14:textId="3D388B47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Dr.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Ersin</w:t>
            </w:r>
            <w:proofErr w:type="spellEnd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Kasırga</w:t>
            </w:r>
            <w:proofErr w:type="spellEnd"/>
          </w:p>
          <w:p w14:paraId="73904C69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ONLINE</w:t>
            </w:r>
          </w:p>
          <w:p w14:paraId="3D43F810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18E8B9E1" w14:textId="060044E0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E2D93" w:rsidRPr="000F110C" w14:paraId="499EA803" w14:textId="77777777" w:rsidTr="004C78A6">
        <w:trPr>
          <w:trHeight w:val="1118"/>
        </w:trPr>
        <w:tc>
          <w:tcPr>
            <w:tcW w:w="873" w:type="dxa"/>
          </w:tcPr>
          <w:p w14:paraId="4763F5A8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0D41714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6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6EC8341D" w14:textId="2979E4FD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25" w:type="dxa"/>
          </w:tcPr>
          <w:p w14:paraId="394CD32C" w14:textId="77777777" w:rsidR="00EE2D93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 xml:space="preserve">ENV-318 Sludge </w:t>
            </w:r>
            <w:proofErr w:type="gramStart"/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Treatment  (</w:t>
            </w:r>
            <w:proofErr w:type="gramEnd"/>
            <w:r w:rsidRPr="003A75AB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  <w:t>3+0)3</w:t>
            </w:r>
          </w:p>
          <w:p w14:paraId="534E0D49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Assist. Prof. Dr. 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Mehmet Ali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Küçüker</w:t>
            </w:r>
            <w:proofErr w:type="spellEnd"/>
          </w:p>
          <w:p w14:paraId="625DC774" w14:textId="6217CFF1" w:rsidR="004F5919" w:rsidRPr="003A75AB" w:rsidRDefault="004F5919" w:rsidP="004F591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6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74607C3D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/>
              </w:rPr>
            </w:pPr>
          </w:p>
          <w:p w14:paraId="4B421C1E" w14:textId="11B0C5CF" w:rsidR="00EE2D93" w:rsidRPr="003A75AB" w:rsidRDefault="00EE2D93" w:rsidP="00EE2D93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</w:tcPr>
          <w:p w14:paraId="28942E5D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NV-312 Unit O</w:t>
            </w:r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ps &amp;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Procs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of WW Treatment </w:t>
            </w: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(3+2)4</w:t>
            </w:r>
          </w:p>
          <w:p w14:paraId="57C3780E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proofErr w:type="spellStart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</w:t>
            </w:r>
            <w:proofErr w:type="spellEnd"/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. Prof. Dr. H. Eser Ökten</w:t>
            </w:r>
          </w:p>
          <w:p w14:paraId="5F6ABE6A" w14:textId="27A04796" w:rsidR="004F5919" w:rsidRPr="003A75AB" w:rsidRDefault="0022265D" w:rsidP="004F5919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091D17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BB467CF" w14:textId="45A1451B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693" w:type="dxa"/>
          </w:tcPr>
          <w:p w14:paraId="67214F4B" w14:textId="404AB79C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4C13EABE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ENV-350 Materials, Machines &amp; </w:t>
            </w:r>
            <w:proofErr w:type="spellStart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qpmts</w:t>
            </w:r>
            <w:proofErr w:type="spellEnd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in </w:t>
            </w:r>
            <w:proofErr w:type="spellStart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>EnvE</w:t>
            </w:r>
            <w:proofErr w:type="spellEnd"/>
            <w:r w:rsidRPr="003A75AB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FFFFFF"/>
              </w:rPr>
              <w:t xml:space="preserve"> (3+0)3</w:t>
            </w:r>
          </w:p>
          <w:p w14:paraId="332145CE" w14:textId="01D046BE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Dr.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Ersin</w:t>
            </w:r>
            <w:proofErr w:type="spellEnd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Kasırga</w:t>
            </w:r>
            <w:proofErr w:type="spellEnd"/>
          </w:p>
          <w:p w14:paraId="2E369E66" w14:textId="6C6502F1" w:rsidR="00EE2D93" w:rsidRDefault="00EE2D93" w:rsidP="00EE2D93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ONLINE</w:t>
            </w:r>
          </w:p>
          <w:p w14:paraId="0F40F25E" w14:textId="0D72BE6E" w:rsidR="00EE2D93" w:rsidRPr="004672C8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="00EE2D93" w:rsidRPr="000F110C" w14:paraId="602A3D1C" w14:textId="77777777" w:rsidTr="004C78A6">
        <w:trPr>
          <w:trHeight w:val="70"/>
        </w:trPr>
        <w:tc>
          <w:tcPr>
            <w:tcW w:w="873" w:type="dxa"/>
          </w:tcPr>
          <w:p w14:paraId="66A046D7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CA9873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6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7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119B0FE6" w14:textId="7124532A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25" w:type="dxa"/>
          </w:tcPr>
          <w:p w14:paraId="21078DC5" w14:textId="3508C2D1" w:rsidR="00EE2D93" w:rsidRPr="003A75AB" w:rsidRDefault="00EE2D93" w:rsidP="00EE2D93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</w:tcPr>
          <w:p w14:paraId="11266623" w14:textId="65EC35BB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93" w:type="dxa"/>
          </w:tcPr>
          <w:p w14:paraId="4BA0E711" w14:textId="592AE39F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7231161D" w14:textId="656B359C" w:rsidR="00EE2D93" w:rsidRPr="004672C8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  <w:lang w:val="tr-TR"/>
              </w:rPr>
            </w:pPr>
          </w:p>
        </w:tc>
      </w:tr>
      <w:tr w:rsidR="00EE2D93" w:rsidRPr="000F110C" w14:paraId="23A5F76E" w14:textId="77777777" w:rsidTr="004C78A6">
        <w:trPr>
          <w:trHeight w:val="70"/>
        </w:trPr>
        <w:tc>
          <w:tcPr>
            <w:tcW w:w="873" w:type="dxa"/>
          </w:tcPr>
          <w:p w14:paraId="43286D57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00F78D88" w14:textId="19975BAF" w:rsidR="00EE2D93" w:rsidRPr="004672C8" w:rsidRDefault="00EE2D93" w:rsidP="00EE2D93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  <w:tc>
          <w:tcPr>
            <w:tcW w:w="2825" w:type="dxa"/>
          </w:tcPr>
          <w:p w14:paraId="33FD559A" w14:textId="77777777" w:rsidR="00EE2D93" w:rsidRPr="003A75AB" w:rsidRDefault="00EE2D93" w:rsidP="00EE2D93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</w:tcPr>
          <w:p w14:paraId="18C9BB75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E293390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5DABD20C" w14:textId="77777777" w:rsidR="00EE2D93" w:rsidRPr="004672C8" w:rsidRDefault="00EE2D93" w:rsidP="00EE2D93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</w:tr>
      <w:tr w:rsidR="00EE2D93" w:rsidRPr="000F110C" w14:paraId="1C1FFCB5" w14:textId="77777777" w:rsidTr="004C78A6">
        <w:trPr>
          <w:trHeight w:val="70"/>
        </w:trPr>
        <w:tc>
          <w:tcPr>
            <w:tcW w:w="873" w:type="dxa"/>
          </w:tcPr>
          <w:p w14:paraId="2860068F" w14:textId="77777777" w:rsidR="00EE2D93" w:rsidRPr="003A75AB" w:rsidRDefault="00EE2D93" w:rsidP="00EE2D9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06E85F9D" w14:textId="5EA511ED" w:rsidR="00EE2D93" w:rsidRPr="004672C8" w:rsidRDefault="00EE2D93" w:rsidP="00EE2D93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  <w:tc>
          <w:tcPr>
            <w:tcW w:w="2825" w:type="dxa"/>
          </w:tcPr>
          <w:p w14:paraId="1BA8BE56" w14:textId="77777777" w:rsidR="00EE2D93" w:rsidRPr="003A75AB" w:rsidRDefault="00EE2D93" w:rsidP="00EE2D93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</w:tcPr>
          <w:p w14:paraId="339ABAD7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93" w:type="dxa"/>
          </w:tcPr>
          <w:p w14:paraId="51FE9C87" w14:textId="77777777" w:rsidR="00EE2D93" w:rsidRPr="003A75AB" w:rsidRDefault="00EE2D93" w:rsidP="00EE2D9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2FC7B964" w14:textId="77777777" w:rsidR="00EE2D93" w:rsidRPr="004672C8" w:rsidRDefault="00EE2D93" w:rsidP="00EE2D93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18"/>
                <w:szCs w:val="18"/>
                <w:highlight w:val="yellow"/>
                <w:lang w:val="tr-TR" w:bidi="ar-SA"/>
              </w:rPr>
            </w:pPr>
          </w:p>
        </w:tc>
      </w:tr>
    </w:tbl>
    <w:p w14:paraId="4F774EA3" w14:textId="77777777" w:rsidR="006A1DAA" w:rsidRDefault="006A1DAA" w:rsidP="00692AD2">
      <w:pPr>
        <w:rPr>
          <w:rFonts w:ascii="Times New Roman" w:hAnsi="Times New Roman" w:cs="Times New Roman"/>
          <w:sz w:val="20"/>
          <w:szCs w:val="20"/>
        </w:rPr>
      </w:pPr>
    </w:p>
    <w:sectPr w:rsidR="006A1DAA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tDA3MTMzNDO3NDFU0lEKTi0uzszPAykwqwUA0KVCmiwAAAA="/>
  </w:docVars>
  <w:rsids>
    <w:rsidRoot w:val="00016EA0"/>
    <w:rsid w:val="00016EA0"/>
    <w:rsid w:val="00031BCA"/>
    <w:rsid w:val="00043738"/>
    <w:rsid w:val="000474B2"/>
    <w:rsid w:val="00085486"/>
    <w:rsid w:val="00091D17"/>
    <w:rsid w:val="000D640E"/>
    <w:rsid w:val="000E63A6"/>
    <w:rsid w:val="000F110C"/>
    <w:rsid w:val="000F7740"/>
    <w:rsid w:val="00146459"/>
    <w:rsid w:val="001578F5"/>
    <w:rsid w:val="00185367"/>
    <w:rsid w:val="001E006D"/>
    <w:rsid w:val="001E2465"/>
    <w:rsid w:val="0022265D"/>
    <w:rsid w:val="002241A8"/>
    <w:rsid w:val="00251289"/>
    <w:rsid w:val="00264B09"/>
    <w:rsid w:val="00265FB9"/>
    <w:rsid w:val="002A370F"/>
    <w:rsid w:val="002C2182"/>
    <w:rsid w:val="002E4812"/>
    <w:rsid w:val="002F5F05"/>
    <w:rsid w:val="00306656"/>
    <w:rsid w:val="0034043D"/>
    <w:rsid w:val="0034256E"/>
    <w:rsid w:val="00353DD5"/>
    <w:rsid w:val="0036256C"/>
    <w:rsid w:val="00367169"/>
    <w:rsid w:val="00381604"/>
    <w:rsid w:val="00386A26"/>
    <w:rsid w:val="0039230A"/>
    <w:rsid w:val="003A75AB"/>
    <w:rsid w:val="003A7EE5"/>
    <w:rsid w:val="003C6983"/>
    <w:rsid w:val="003D614B"/>
    <w:rsid w:val="003E38C8"/>
    <w:rsid w:val="00411D1F"/>
    <w:rsid w:val="00432E0D"/>
    <w:rsid w:val="00456ED4"/>
    <w:rsid w:val="00463504"/>
    <w:rsid w:val="004672C8"/>
    <w:rsid w:val="004956E9"/>
    <w:rsid w:val="004A59C8"/>
    <w:rsid w:val="004C6E48"/>
    <w:rsid w:val="004C78A6"/>
    <w:rsid w:val="004D44CC"/>
    <w:rsid w:val="004F5919"/>
    <w:rsid w:val="0050564D"/>
    <w:rsid w:val="00507CC7"/>
    <w:rsid w:val="0051026B"/>
    <w:rsid w:val="005104FB"/>
    <w:rsid w:val="00523CA3"/>
    <w:rsid w:val="00547A39"/>
    <w:rsid w:val="00567741"/>
    <w:rsid w:val="0057537B"/>
    <w:rsid w:val="005A259B"/>
    <w:rsid w:val="005A6D89"/>
    <w:rsid w:val="005A7884"/>
    <w:rsid w:val="005B23B6"/>
    <w:rsid w:val="005D0023"/>
    <w:rsid w:val="005D5085"/>
    <w:rsid w:val="00613C59"/>
    <w:rsid w:val="00650CE0"/>
    <w:rsid w:val="006623B4"/>
    <w:rsid w:val="0066365E"/>
    <w:rsid w:val="00667FF7"/>
    <w:rsid w:val="006750F4"/>
    <w:rsid w:val="00680801"/>
    <w:rsid w:val="00692AD2"/>
    <w:rsid w:val="006A1DAA"/>
    <w:rsid w:val="006B00F4"/>
    <w:rsid w:val="006B1BB7"/>
    <w:rsid w:val="006B305D"/>
    <w:rsid w:val="006B3881"/>
    <w:rsid w:val="006B3BDB"/>
    <w:rsid w:val="006E5BFC"/>
    <w:rsid w:val="007072DA"/>
    <w:rsid w:val="00720B9E"/>
    <w:rsid w:val="007357B6"/>
    <w:rsid w:val="00772922"/>
    <w:rsid w:val="007806DC"/>
    <w:rsid w:val="00793111"/>
    <w:rsid w:val="007957A4"/>
    <w:rsid w:val="007A3E4E"/>
    <w:rsid w:val="007C38C0"/>
    <w:rsid w:val="007D0222"/>
    <w:rsid w:val="007D099B"/>
    <w:rsid w:val="007F053B"/>
    <w:rsid w:val="008144F2"/>
    <w:rsid w:val="0085530E"/>
    <w:rsid w:val="00857F2C"/>
    <w:rsid w:val="008609F4"/>
    <w:rsid w:val="008665DA"/>
    <w:rsid w:val="008753A8"/>
    <w:rsid w:val="008A1888"/>
    <w:rsid w:val="008B1C79"/>
    <w:rsid w:val="008C0454"/>
    <w:rsid w:val="008C7CD7"/>
    <w:rsid w:val="008E41FB"/>
    <w:rsid w:val="008E576F"/>
    <w:rsid w:val="00903C7D"/>
    <w:rsid w:val="0090529C"/>
    <w:rsid w:val="00907970"/>
    <w:rsid w:val="0092225A"/>
    <w:rsid w:val="009336D1"/>
    <w:rsid w:val="00934D9A"/>
    <w:rsid w:val="00960768"/>
    <w:rsid w:val="00964226"/>
    <w:rsid w:val="00983E52"/>
    <w:rsid w:val="00996751"/>
    <w:rsid w:val="009D1877"/>
    <w:rsid w:val="009F7320"/>
    <w:rsid w:val="00A0796E"/>
    <w:rsid w:val="00A2055F"/>
    <w:rsid w:val="00A30ED1"/>
    <w:rsid w:val="00A5015C"/>
    <w:rsid w:val="00A566BB"/>
    <w:rsid w:val="00A6460B"/>
    <w:rsid w:val="00AB3BFD"/>
    <w:rsid w:val="00AC1733"/>
    <w:rsid w:val="00AE239D"/>
    <w:rsid w:val="00AF62DB"/>
    <w:rsid w:val="00B534D6"/>
    <w:rsid w:val="00B628B0"/>
    <w:rsid w:val="00B82037"/>
    <w:rsid w:val="00B87DBE"/>
    <w:rsid w:val="00B915A8"/>
    <w:rsid w:val="00B91E49"/>
    <w:rsid w:val="00B9773F"/>
    <w:rsid w:val="00BA05E8"/>
    <w:rsid w:val="00BB3FCA"/>
    <w:rsid w:val="00BD337A"/>
    <w:rsid w:val="00C004E7"/>
    <w:rsid w:val="00C20299"/>
    <w:rsid w:val="00C24F13"/>
    <w:rsid w:val="00C4411F"/>
    <w:rsid w:val="00C67A28"/>
    <w:rsid w:val="00C76BB4"/>
    <w:rsid w:val="00CB7877"/>
    <w:rsid w:val="00CF55BF"/>
    <w:rsid w:val="00D1091B"/>
    <w:rsid w:val="00D1300F"/>
    <w:rsid w:val="00D23C18"/>
    <w:rsid w:val="00D26932"/>
    <w:rsid w:val="00D70856"/>
    <w:rsid w:val="00D85E6D"/>
    <w:rsid w:val="00DA01F4"/>
    <w:rsid w:val="00DB108F"/>
    <w:rsid w:val="00DB1958"/>
    <w:rsid w:val="00DD3E1E"/>
    <w:rsid w:val="00E078E9"/>
    <w:rsid w:val="00E14566"/>
    <w:rsid w:val="00E421BC"/>
    <w:rsid w:val="00E44F44"/>
    <w:rsid w:val="00E57C6B"/>
    <w:rsid w:val="00E83D1D"/>
    <w:rsid w:val="00EB4F31"/>
    <w:rsid w:val="00ED2F50"/>
    <w:rsid w:val="00ED4ECF"/>
    <w:rsid w:val="00EE2D93"/>
    <w:rsid w:val="00F26517"/>
    <w:rsid w:val="00F4367B"/>
    <w:rsid w:val="00F4572C"/>
    <w:rsid w:val="00F91299"/>
    <w:rsid w:val="00F91913"/>
    <w:rsid w:val="00FD0BF6"/>
    <w:rsid w:val="00FD593B"/>
    <w:rsid w:val="00FE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753A8"/>
    <w:rPr>
      <w:rFonts w:ascii="Courier New" w:eastAsia="Courier New" w:hAnsi="Courier New" w:cs="Courier New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AralkYok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99675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9675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9675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2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lufertirol-A1</cp:lastModifiedBy>
  <cp:revision>75</cp:revision>
  <cp:lastPrinted>2024-01-15T11:21:00Z</cp:lastPrinted>
  <dcterms:created xsi:type="dcterms:W3CDTF">2020-01-23T12:19:00Z</dcterms:created>
  <dcterms:modified xsi:type="dcterms:W3CDTF">2024-02-0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